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646D3" w:rsidRPr="00A859EE" w:rsidRDefault="008E1F70" w:rsidP="008E1F70">
      <w:pPr>
        <w:rPr>
          <w:b/>
          <w:bCs/>
          <w:iCs/>
        </w:rPr>
      </w:pPr>
      <w:r w:rsidRPr="00A859EE">
        <w:rPr>
          <w:b/>
          <w:bCs/>
          <w:iCs/>
        </w:rPr>
        <w:t xml:space="preserve">S.1 </w:t>
      </w:r>
      <w:r w:rsidR="001646D3" w:rsidRPr="00A859EE">
        <w:rPr>
          <w:b/>
          <w:bCs/>
          <w:iCs/>
        </w:rPr>
        <w:t>Aşağıdaki kod parçası için register içerikleri</w:t>
      </w:r>
    </w:p>
    <w:p w:rsidR="001646D3" w:rsidRDefault="008E1F70" w:rsidP="008E1F70">
      <w:pPr>
        <w:rPr>
          <w:bCs/>
          <w:iCs/>
        </w:rPr>
      </w:pPr>
      <w:r>
        <w:rPr>
          <w:bCs/>
          <w:iCs/>
        </w:rPr>
        <w:t>S</w:t>
      </w:r>
      <w:r w:rsidR="001646D3">
        <w:rPr>
          <w:bCs/>
          <w:iCs/>
        </w:rPr>
        <w:t>3=A</w:t>
      </w:r>
      <w:r w:rsidRPr="008E1F70">
        <w:rPr>
          <w:bCs/>
          <w:iCs/>
        </w:rPr>
        <w:t>ABCDEF0</w:t>
      </w:r>
      <w:r w:rsidRPr="008E1F70">
        <w:rPr>
          <w:bCs/>
          <w:iCs/>
          <w:vertAlign w:val="subscript"/>
        </w:rPr>
        <w:t>H</w:t>
      </w:r>
      <w:r w:rsidR="001646D3">
        <w:rPr>
          <w:bCs/>
          <w:iCs/>
        </w:rPr>
        <w:t xml:space="preserve"> 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4=</w:t>
      </w:r>
      <w:r w:rsidR="008E1F70">
        <w:rPr>
          <w:bCs/>
          <w:iCs/>
        </w:rPr>
        <w:t>1234567F</w:t>
      </w:r>
      <w:r w:rsidR="008E1F70" w:rsidRPr="008E1F70">
        <w:rPr>
          <w:bCs/>
          <w:iCs/>
          <w:vertAlign w:val="subscript"/>
        </w:rPr>
        <w:t>H</w:t>
      </w:r>
      <w:r w:rsidR="008E1F70">
        <w:rPr>
          <w:bCs/>
          <w:iCs/>
        </w:rPr>
        <w:t xml:space="preserve"> 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1=98765432</w:t>
      </w:r>
      <w:r w:rsidRPr="001646D3">
        <w:rPr>
          <w:bCs/>
          <w:iCs/>
          <w:vertAlign w:val="subscript"/>
        </w:rPr>
        <w:t>H</w:t>
      </w:r>
    </w:p>
    <w:p w:rsidR="001646D3" w:rsidRDefault="001646D3" w:rsidP="008E1F70">
      <w:pPr>
        <w:rPr>
          <w:bCs/>
          <w:iCs/>
        </w:rPr>
      </w:pPr>
      <w:r>
        <w:rPr>
          <w:bCs/>
          <w:iCs/>
        </w:rPr>
        <w:t>S2=01FEDCBA</w:t>
      </w:r>
      <w:r w:rsidRPr="001646D3">
        <w:rPr>
          <w:bCs/>
          <w:iCs/>
          <w:vertAlign w:val="subscript"/>
        </w:rPr>
        <w:t>H</w:t>
      </w:r>
    </w:p>
    <w:p w:rsidR="008E1F70" w:rsidRPr="008E1F70" w:rsidRDefault="008E1F70" w:rsidP="008E1F70">
      <w:pPr>
        <w:rPr>
          <w:bCs/>
          <w:iCs/>
        </w:rPr>
      </w:pPr>
      <w:r>
        <w:rPr>
          <w:bCs/>
          <w:iCs/>
        </w:rPr>
        <w:t>olduğunda S0 registerinin içeriği ne olur?</w:t>
      </w:r>
    </w:p>
    <w:p w:rsidR="008E1F70" w:rsidRPr="008E1F70" w:rsidRDefault="008E1F70" w:rsidP="008E1F70">
      <w:r>
        <w:rPr>
          <w:b/>
          <w:bCs/>
          <w:i/>
          <w:iCs/>
        </w:rPr>
        <w:t>bgt</w:t>
      </w:r>
      <w:r w:rsidRPr="008E1F70">
        <w:rPr>
          <w:b/>
          <w:bCs/>
          <w:i/>
          <w:iCs/>
        </w:rPr>
        <w:t xml:space="preserve">  $s3, $s4, Else    </w:t>
      </w:r>
    </w:p>
    <w:p w:rsidR="008E1F70" w:rsidRPr="008E1F70" w:rsidRDefault="008E1F70" w:rsidP="008E1F70">
      <w:r w:rsidRPr="008E1F70">
        <w:rPr>
          <w:b/>
          <w:bCs/>
          <w:i/>
          <w:iCs/>
        </w:rPr>
        <w:t>add  $s0, $s1, $</w:t>
      </w:r>
      <w:r w:rsidRPr="008E1F70">
        <w:rPr>
          <w:i/>
          <w:iCs/>
        </w:rPr>
        <w:t xml:space="preserve">s2     </w:t>
      </w:r>
    </w:p>
    <w:p w:rsidR="008E1F70" w:rsidRPr="008E1F70" w:rsidRDefault="008E1F70" w:rsidP="008E1F70">
      <w:r w:rsidRPr="008E1F70">
        <w:rPr>
          <w:b/>
          <w:bCs/>
          <w:i/>
          <w:iCs/>
        </w:rPr>
        <w:t>j</w:t>
      </w:r>
      <w:r w:rsidRPr="008E1F70">
        <w:rPr>
          <w:b/>
          <w:bCs/>
          <w:i/>
          <w:iCs/>
        </w:rPr>
        <w:tab/>
        <w:t>exit</w:t>
      </w:r>
      <w:r w:rsidRPr="008E1F70">
        <w:rPr>
          <w:b/>
          <w:bCs/>
          <w:i/>
          <w:iCs/>
        </w:rPr>
        <w:tab/>
        <w:t xml:space="preserve">          </w:t>
      </w:r>
    </w:p>
    <w:p w:rsidR="008E1F70" w:rsidRPr="008E1F70" w:rsidRDefault="008E1F70" w:rsidP="008E1F70">
      <w:r w:rsidRPr="008E1F70">
        <w:rPr>
          <w:b/>
          <w:bCs/>
          <w:i/>
          <w:iCs/>
        </w:rPr>
        <w:t>Else:</w:t>
      </w:r>
      <w:r w:rsidRPr="008E1F70">
        <w:rPr>
          <w:b/>
          <w:bCs/>
          <w:i/>
          <w:iCs/>
        </w:rPr>
        <w:tab/>
        <w:t xml:space="preserve">sub    $s0, $s1, $s2   </w:t>
      </w:r>
      <w:r w:rsidRPr="008E1F70">
        <w:rPr>
          <w:i/>
          <w:iCs/>
        </w:rPr>
        <w:tab/>
      </w:r>
    </w:p>
    <w:p w:rsidR="008E1F70" w:rsidRDefault="008E1F70" w:rsidP="008E1F70">
      <w:pPr>
        <w:rPr>
          <w:b/>
          <w:bCs/>
          <w:i/>
          <w:iCs/>
        </w:rPr>
      </w:pPr>
      <w:r w:rsidRPr="008E1F70">
        <w:rPr>
          <w:b/>
          <w:bCs/>
          <w:i/>
          <w:iCs/>
        </w:rPr>
        <w:t>Exit:</w:t>
      </w:r>
    </w:p>
    <w:p w:rsidR="008E1F70" w:rsidRDefault="008E1F70" w:rsidP="008E1F70">
      <w:r>
        <w:t xml:space="preserve">S.2 Aşağıda verilen assembler kodu hafızanın 10010000H adresinden itibaren </w:t>
      </w:r>
      <w:r w:rsidR="00171275">
        <w:t>yerleştirilmiş hexadecimal verileri kullanmaktadır. Programın yürütülmesi sonucunda hafıza içeriğini belirleyiniz?</w:t>
      </w:r>
    </w:p>
    <w:p w:rsidR="00171275" w:rsidRDefault="00171275" w:rsidP="001712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71275" w:rsidTr="00171275">
        <w:tc>
          <w:tcPr>
            <w:tcW w:w="9062" w:type="dxa"/>
          </w:tcPr>
          <w:p w:rsidR="00171275" w:rsidRDefault="00171275" w:rsidP="00171275">
            <w:r>
              <w:t>10010000: 1A</w:t>
            </w:r>
          </w:p>
          <w:p w:rsidR="00171275" w:rsidRDefault="00171275" w:rsidP="00171275">
            <w:r>
              <w:t>10010004: 13</w:t>
            </w:r>
          </w:p>
          <w:p w:rsidR="00171275" w:rsidRDefault="00171275" w:rsidP="00171275">
            <w:r>
              <w:t>10010008: 1B</w:t>
            </w:r>
          </w:p>
          <w:p w:rsidR="00171275" w:rsidRDefault="00171275" w:rsidP="00171275">
            <w:r>
              <w:t>1001000c: 17</w:t>
            </w:r>
          </w:p>
          <w:p w:rsidR="00171275" w:rsidRDefault="00171275" w:rsidP="00171275">
            <w:r>
              <w:t>10010010: 1C</w:t>
            </w:r>
          </w:p>
          <w:p w:rsidR="00171275" w:rsidRDefault="00171275" w:rsidP="00171275">
            <w:r>
              <w:t>10010014: 2D</w:t>
            </w:r>
          </w:p>
          <w:p w:rsidR="00171275" w:rsidRDefault="00171275" w:rsidP="00171275">
            <w:r>
              <w:t>10010018: 27</w:t>
            </w:r>
          </w:p>
          <w:p w:rsidR="00171275" w:rsidRDefault="00171275" w:rsidP="00171275">
            <w:r>
              <w:t>1001001c: 2E</w:t>
            </w:r>
          </w:p>
          <w:p w:rsidR="00171275" w:rsidRDefault="00171275" w:rsidP="00171275">
            <w:r>
              <w:t>10010020: 23</w:t>
            </w:r>
          </w:p>
          <w:p w:rsidR="00171275" w:rsidRDefault="00171275" w:rsidP="00171275">
            <w:r>
              <w:t>10010024: 2F</w:t>
            </w:r>
          </w:p>
          <w:p w:rsidR="00171275" w:rsidRDefault="00171275" w:rsidP="00171275">
            <w:r>
              <w:t>……</w:t>
            </w:r>
          </w:p>
        </w:tc>
      </w:tr>
      <w:tr w:rsidR="00171275" w:rsidTr="00171275">
        <w:tc>
          <w:tcPr>
            <w:tcW w:w="9062" w:type="dxa"/>
          </w:tcPr>
          <w:p w:rsidR="00171275" w:rsidRDefault="00171275" w:rsidP="00171275">
            <w:r>
              <w:t>.data</w:t>
            </w:r>
          </w:p>
          <w:p w:rsidR="00171275" w:rsidRDefault="00171275" w:rsidP="00171275">
            <w:r>
              <w:t>array1: .word 11, 13, 15, 17, 19</w:t>
            </w:r>
          </w:p>
          <w:p w:rsidR="00171275" w:rsidRDefault="00171275" w:rsidP="00171275">
            <w:r>
              <w:t>array2: .word 29, 27, 25, 23, 21</w:t>
            </w:r>
          </w:p>
          <w:p w:rsidR="00171275" w:rsidRDefault="00171275" w:rsidP="00171275">
            <w:r>
              <w:t>.text</w:t>
            </w:r>
          </w:p>
          <w:p w:rsidR="00171275" w:rsidRDefault="00171275" w:rsidP="00171275">
            <w:r>
              <w:t>main:</w:t>
            </w:r>
          </w:p>
          <w:p w:rsidR="00171275" w:rsidRDefault="00171275" w:rsidP="00171275">
            <w:r>
              <w:t>lui $s0,4097</w:t>
            </w:r>
          </w:p>
          <w:p w:rsidR="00171275" w:rsidRDefault="00171275" w:rsidP="00171275">
            <w:r>
              <w:t>lui $s1,4097</w:t>
            </w:r>
          </w:p>
          <w:p w:rsidR="00171275" w:rsidRDefault="00171275" w:rsidP="00171275">
            <w:r>
              <w:t>addi $s1,$s1,20</w:t>
            </w:r>
          </w:p>
          <w:p w:rsidR="00171275" w:rsidRDefault="00171275" w:rsidP="00171275">
            <w:r>
              <w:t>addi $t0,$zero,0</w:t>
            </w:r>
          </w:p>
          <w:p w:rsidR="00171275" w:rsidRDefault="00171275" w:rsidP="00171275">
            <w:r>
              <w:t>addi $t1,$zero,4</w:t>
            </w:r>
          </w:p>
          <w:p w:rsidR="00171275" w:rsidRDefault="00171275" w:rsidP="00171275">
            <w:r>
              <w:t>loop:lw $t2, 0($s0)</w:t>
            </w:r>
          </w:p>
          <w:p w:rsidR="00171275" w:rsidRDefault="00171275" w:rsidP="00171275">
            <w:r>
              <w:t>lw $t3, 0($s1)</w:t>
            </w:r>
          </w:p>
          <w:p w:rsidR="00171275" w:rsidRDefault="00171275" w:rsidP="00171275">
            <w:r>
              <w:t>add $t3,$t3,$t2</w:t>
            </w:r>
          </w:p>
          <w:p w:rsidR="00171275" w:rsidRDefault="00171275" w:rsidP="00171275">
            <w:r>
              <w:t>sw $t3,0($s1)</w:t>
            </w:r>
          </w:p>
          <w:p w:rsidR="00171275" w:rsidRDefault="00171275" w:rsidP="00171275">
            <w:r>
              <w:t>addi $t0,$t0,1</w:t>
            </w:r>
          </w:p>
          <w:p w:rsidR="00171275" w:rsidRDefault="00171275" w:rsidP="00171275">
            <w:r>
              <w:t>addi $s0,$s0,4</w:t>
            </w:r>
          </w:p>
          <w:p w:rsidR="00171275" w:rsidRDefault="00171275" w:rsidP="00171275">
            <w:r>
              <w:t>addi $s1,$s1,4</w:t>
            </w:r>
          </w:p>
          <w:p w:rsidR="00171275" w:rsidRDefault="00171275" w:rsidP="00171275">
            <w:r>
              <w:t>ble $t0, $t1, loop</w:t>
            </w:r>
          </w:p>
          <w:p w:rsidR="00171275" w:rsidRDefault="00171275" w:rsidP="00171275">
            <w:r>
              <w:lastRenderedPageBreak/>
              <w:t>li $v0,10</w:t>
            </w:r>
          </w:p>
          <w:p w:rsidR="00171275" w:rsidRDefault="00171275" w:rsidP="00171275">
            <w:r>
              <w:t>syscall</w:t>
            </w:r>
          </w:p>
        </w:tc>
      </w:tr>
    </w:tbl>
    <w:p w:rsidR="00171275" w:rsidRDefault="00171275" w:rsidP="00171275"/>
    <w:p w:rsidR="00D3478E" w:rsidRDefault="00534B99">
      <w:r>
        <w:t xml:space="preserve">S.3. </w:t>
      </w:r>
      <w:r w:rsidR="004B3703">
        <w:t>(</w:t>
      </w:r>
      <w:r>
        <w:t>4097,625</w:t>
      </w:r>
      <w:r w:rsidR="004B3703">
        <w:t>)</w:t>
      </w:r>
      <w:r w:rsidR="004B3703" w:rsidRPr="004B3703">
        <w:rPr>
          <w:vertAlign w:val="subscript"/>
        </w:rPr>
        <w:t>10</w:t>
      </w:r>
      <w:r w:rsidR="004B3703">
        <w:t xml:space="preserve"> sayısının IEEE754 standardına (32 bit) göre hafızaya yazılması gereken değeri hexadecimal sistemde veriniz?</w:t>
      </w:r>
    </w:p>
    <w:p w:rsidR="00077E49" w:rsidRDefault="00077E49"/>
    <w:p w:rsidR="00077E49" w:rsidRDefault="00077E49">
      <w:r>
        <w:t xml:space="preserve">S4. </w:t>
      </w:r>
      <w:r w:rsidR="00D16F09">
        <w:t>Aşağıdaki soruları cevaplayınız</w:t>
      </w:r>
    </w:p>
    <w:p w:rsidR="00D16F09" w:rsidRDefault="00D16F09" w:rsidP="00D16F09">
      <w:pPr>
        <w:pStyle w:val="ListParagraph"/>
        <w:numPr>
          <w:ilvl w:val="0"/>
          <w:numId w:val="2"/>
        </w:numPr>
      </w:pPr>
      <w:r>
        <w:t xml:space="preserve">Toplam 10 milyon komut içeren bir program için ortalama komut başına cycle değeri 2.5 ’dir. 200MHz’lik bir işlemcide yürütüm süresi (execution time) ne olur? </w:t>
      </w:r>
    </w:p>
    <w:p w:rsidR="00D16F09" w:rsidRDefault="00D16F09" w:rsidP="00D16F09">
      <w:pPr>
        <w:pStyle w:val="ListParagraph"/>
        <w:numPr>
          <w:ilvl w:val="0"/>
          <w:numId w:val="2"/>
        </w:numPr>
      </w:pPr>
      <w:r>
        <w:t xml:space="preserve">Aynı programın daha iyi bir derleyici ile 9.5 milyon komuta düşürüldüğü, ortalama komut başına cycle değerinin 3.0 ve işlemci hızının %50 daha yüksek olduğu senaryoda performans yüzde kaç artar? </w:t>
      </w:r>
    </w:p>
    <w:p w:rsidR="00D16F09" w:rsidRDefault="00D16F09" w:rsidP="00D16F09"/>
    <w:p w:rsidR="00D16F09" w:rsidRDefault="00D16F09" w:rsidP="00D16F09"/>
    <w:p w:rsidR="00D16F09" w:rsidRDefault="00A71120" w:rsidP="00D16F09">
      <w:r w:rsidRPr="007D3052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E2B89C" wp14:editId="49D10AF1">
                <wp:simplePos x="0" y="0"/>
                <wp:positionH relativeFrom="column">
                  <wp:posOffset>1157605</wp:posOffset>
                </wp:positionH>
                <wp:positionV relativeFrom="paragraph">
                  <wp:posOffset>284480</wp:posOffset>
                </wp:positionV>
                <wp:extent cx="1788795" cy="2345055"/>
                <wp:effectExtent l="0" t="0" r="20955" b="17145"/>
                <wp:wrapNone/>
                <wp:docPr id="1" name="Metin Kutus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795" cy="23450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A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li $t0, 3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li $t2, 7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slt $t3, $t0, $t2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beq $t3, $zero, E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add $t1, t0, $t2;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j P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E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add $t1, $t0, $t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P: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 xml:space="preserve">li $v0, 10 </w:t>
                            </w:r>
                          </w:p>
                          <w:p w:rsidR="00A71120" w:rsidRDefault="00A71120" w:rsidP="00A71120">
                            <w:pPr>
                              <w:spacing w:after="0"/>
                            </w:pPr>
                            <w:r>
                              <w:t>sys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E2B89C" id="_x0000_t202" coordsize="21600,21600" o:spt="202" path="m,l,21600r21600,l21600,xe">
                <v:stroke joinstyle="miter"/>
                <v:path gradientshapeok="t" o:connecttype="rect"/>
              </v:shapetype>
              <v:shape id="Metin Kutusu 1" o:spid="_x0000_s1026" type="#_x0000_t202" style="position:absolute;margin-left:91.15pt;margin-top:22.4pt;width:140.85pt;height:18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" fillcolor="white [3201]" strokeweight=".5pt">
                <v:textbox>
                  <w:txbxContent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A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li $t0, 3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li $t2, 7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slt $t3, $t0, $t2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beq $t3, $zero, E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add $t1, t0, $t2;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j P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E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add $t1, $t0, $t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P: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 xml:space="preserve">li $v0, 10 </w:t>
                      </w:r>
                    </w:p>
                    <w:p w:rsidR="00A71120" w:rsidRDefault="00A71120" w:rsidP="00A71120">
                      <w:pPr>
                        <w:spacing w:after="0"/>
                      </w:pPr>
                      <w:r>
                        <w:t>syscall</w:t>
                      </w:r>
                    </w:p>
                  </w:txbxContent>
                </v:textbox>
              </v:shape>
            </w:pict>
          </mc:Fallback>
        </mc:AlternateContent>
      </w:r>
      <w:r w:rsidR="00D16F09">
        <w:t xml:space="preserve">S5. </w:t>
      </w:r>
      <w:r w:rsidR="007C2193">
        <w:t xml:space="preserve">Aşağıdaki </w:t>
      </w:r>
      <w:r>
        <w:t>MIPS kodunun karşılık geldiği C kodunu yazınız.</w:t>
      </w:r>
    </w:p>
    <w:p w:rsidR="007C2193" w:rsidRPr="004B3703" w:rsidRDefault="007C2193" w:rsidP="00A71120"/>
    <w:sectPr w:rsidR="007C2193" w:rsidRPr="004B37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F3C0E"/>
    <w:multiLevelType w:val="hybridMultilevel"/>
    <w:tmpl w:val="D6C26930"/>
    <w:lvl w:ilvl="0" w:tplc="C1FC5E2A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2EE8373C"/>
    <w:multiLevelType w:val="hybridMultilevel"/>
    <w:tmpl w:val="C54A2C02"/>
    <w:lvl w:ilvl="0" w:tplc="77F8F94E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59CA6A95"/>
    <w:multiLevelType w:val="hybridMultilevel"/>
    <w:tmpl w:val="275664C2"/>
    <w:lvl w:ilvl="0" w:tplc="4278751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691241">
    <w:abstractNumId w:val="2"/>
  </w:num>
  <w:num w:numId="2" w16cid:durableId="973408691">
    <w:abstractNumId w:val="0"/>
  </w:num>
  <w:num w:numId="3" w16cid:durableId="934702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0MTIytDQ1sDA3tzBV0lEKTi0uzszPAykwrAUArzXRkSwAAAA="/>
  </w:docVars>
  <w:rsids>
    <w:rsidRoot w:val="008E1F70"/>
    <w:rsid w:val="00077E49"/>
    <w:rsid w:val="001646D3"/>
    <w:rsid w:val="00171275"/>
    <w:rsid w:val="004B3703"/>
    <w:rsid w:val="00534B99"/>
    <w:rsid w:val="007C2193"/>
    <w:rsid w:val="00874B75"/>
    <w:rsid w:val="008E1F70"/>
    <w:rsid w:val="00A71120"/>
    <w:rsid w:val="00A859EE"/>
    <w:rsid w:val="00D16F09"/>
    <w:rsid w:val="00D3478E"/>
    <w:rsid w:val="00E1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15847C-1244-4A30-A300-2B4B7FDC3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F70"/>
    <w:pPr>
      <w:ind w:left="720"/>
      <w:contextualSpacing/>
    </w:pPr>
  </w:style>
  <w:style w:type="table" w:styleId="TableGrid">
    <w:name w:val="Table Grid"/>
    <w:basedOn w:val="TableNormal"/>
    <w:uiPriority w:val="39"/>
    <w:rsid w:val="00171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7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HSSEN ALDARWICH</cp:lastModifiedBy>
  <cp:revision>2</cp:revision>
  <dcterms:created xsi:type="dcterms:W3CDTF">2023-06-07T19:30:00Z</dcterms:created>
  <dcterms:modified xsi:type="dcterms:W3CDTF">2023-06-07T19:30:00Z</dcterms:modified>
</cp:coreProperties>
</file>